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F53DE5" w14:textId="23E11999" w:rsidR="001F2F41" w:rsidRDefault="004F0D88" w:rsidP="004F0D8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port – 6</w:t>
      </w:r>
    </w:p>
    <w:p w14:paraId="4D2B6B35" w14:textId="0A6F5AC1" w:rsidR="00926EFB" w:rsidRPr="004F0D88" w:rsidRDefault="004F0D88" w:rsidP="004F0D8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de aspects were covered in previous reports</w:t>
      </w:r>
      <w:r w:rsidR="00926EFB">
        <w:rPr>
          <w:rFonts w:ascii="Times New Roman" w:hAnsi="Times New Roman" w:cs="Times New Roman"/>
          <w:sz w:val="24"/>
          <w:szCs w:val="24"/>
        </w:rPr>
        <w:t xml:space="preserve"> regarding</w:t>
      </w:r>
    </w:p>
    <w:sectPr w:rsidR="00926EFB" w:rsidRPr="004F0D88" w:rsidSect="007B7C5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zNDc2NDU2MjQzMTVX0lEKTi0uzszPAykwrAUAMO7PTywAAAA="/>
  </w:docVars>
  <w:rsids>
    <w:rsidRoot w:val="00530BC7"/>
    <w:rsid w:val="001F2F41"/>
    <w:rsid w:val="00436735"/>
    <w:rsid w:val="004F0D88"/>
    <w:rsid w:val="00530BC7"/>
    <w:rsid w:val="007B7C57"/>
    <w:rsid w:val="0092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95DEE"/>
  <w15:chartTrackingRefBased/>
  <w15:docId w15:val="{66B8C0AD-D034-4CED-9ED6-E2B6F778D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ul Raman</dc:creator>
  <cp:keywords/>
  <dc:description/>
  <cp:lastModifiedBy>Gokul Raman</cp:lastModifiedBy>
  <cp:revision>2</cp:revision>
  <dcterms:created xsi:type="dcterms:W3CDTF">2020-07-19T07:28:00Z</dcterms:created>
  <dcterms:modified xsi:type="dcterms:W3CDTF">2020-07-19T08:11:00Z</dcterms:modified>
</cp:coreProperties>
</file>